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704" w:rsidRDefault="002F5704">
      <w:pPr>
        <w:rPr>
          <w:rFonts w:ascii="Times New Roman" w:hAnsi="Times New Roman" w:cs="Times New Roman"/>
          <w:b/>
          <w:sz w:val="36"/>
          <w:szCs w:val="36"/>
        </w:rPr>
      </w:pPr>
    </w:p>
    <w:p w:rsidR="002F5704" w:rsidRDefault="00A97BB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’s Name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A97BBE" w:rsidRPr="00A97BBE" w:rsidRDefault="00A97BB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mber:</w:t>
      </w:r>
    </w:p>
    <w:p w:rsidR="009D65A5" w:rsidRPr="002F5704" w:rsidRDefault="002F5704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flection Task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02"/>
        <w:gridCol w:w="5842"/>
      </w:tblGrid>
      <w:tr w:rsidR="009D65A5" w:rsidRPr="009D65A5" w:rsidTr="003A7DDF">
        <w:trPr>
          <w:trHeight w:val="3136"/>
        </w:trPr>
        <w:tc>
          <w:tcPr>
            <w:tcW w:w="2802" w:type="dxa"/>
          </w:tcPr>
          <w:p w:rsidR="009D65A5" w:rsidRDefault="009D65A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hat?</w:t>
            </w:r>
          </w:p>
        </w:tc>
        <w:tc>
          <w:tcPr>
            <w:tcW w:w="5842" w:type="dxa"/>
          </w:tcPr>
          <w:p w:rsidR="009D65A5" w:rsidRPr="009D65A5" w:rsidRDefault="009D65A5" w:rsidP="003A7D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D65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line the situatio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3A7DD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lease consider what to include- actions, consequences, responses, feelings and problems)</w:t>
            </w:r>
          </w:p>
        </w:tc>
      </w:tr>
      <w:tr w:rsidR="009D65A5" w:rsidRPr="009D65A5" w:rsidTr="003A7DDF">
        <w:trPr>
          <w:trHeight w:val="2684"/>
        </w:trPr>
        <w:tc>
          <w:tcPr>
            <w:tcW w:w="2802" w:type="dxa"/>
          </w:tcPr>
          <w:p w:rsidR="009D65A5" w:rsidRDefault="009D65A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o what?</w:t>
            </w:r>
          </w:p>
        </w:tc>
        <w:tc>
          <w:tcPr>
            <w:tcW w:w="5842" w:type="dxa"/>
          </w:tcPr>
          <w:p w:rsidR="009D65A5" w:rsidRPr="009D65A5" w:rsidRDefault="009D65A5" w:rsidP="00FA5FB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D65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scuss what you have learnt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FA5FB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Examine what you have learnt </w:t>
            </w:r>
            <w:r w:rsidR="003A7DD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out yourself …relationships, others…attitudes…practice…understanding. Show why it is important.)</w:t>
            </w:r>
          </w:p>
        </w:tc>
      </w:tr>
      <w:tr w:rsidR="009D65A5" w:rsidRPr="003A7DDF" w:rsidTr="003A7DDF">
        <w:trPr>
          <w:trHeight w:val="3247"/>
        </w:trPr>
        <w:tc>
          <w:tcPr>
            <w:tcW w:w="2802" w:type="dxa"/>
          </w:tcPr>
          <w:p w:rsidR="009D65A5" w:rsidRPr="003A7DDF" w:rsidRDefault="009D65A5">
            <w:pPr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3A7DD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Now what?</w:t>
            </w:r>
          </w:p>
        </w:tc>
        <w:tc>
          <w:tcPr>
            <w:tcW w:w="5842" w:type="dxa"/>
          </w:tcPr>
          <w:p w:rsidR="009D65A5" w:rsidRPr="003A7DDF" w:rsidRDefault="009D65A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A5FB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dentify the implications</w:t>
            </w:r>
            <w:r w:rsidR="003A7DDF" w:rsidRPr="00FA5FB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What impact could these ideas have on your practice or thinking? What do you need to do to improve future outcomes?)</w:t>
            </w:r>
          </w:p>
        </w:tc>
      </w:tr>
    </w:tbl>
    <w:p w:rsidR="003A7DDF" w:rsidRDefault="003A7DDF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3A7DDF">
        <w:rPr>
          <w:rFonts w:ascii="Times New Roman" w:hAnsi="Times New Roman" w:cs="Times New Roman"/>
          <w:sz w:val="24"/>
          <w:szCs w:val="24"/>
          <w:lang w:val="en-GB"/>
        </w:rPr>
        <w:t>Adap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rom Rolfe et al. 2001)</w:t>
      </w:r>
    </w:p>
    <w:p w:rsidR="00D416C6" w:rsidRPr="00D416C6" w:rsidRDefault="00D416C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416C6">
        <w:rPr>
          <w:rFonts w:ascii="Times New Roman" w:hAnsi="Times New Roman" w:cs="Times New Roman"/>
          <w:b/>
          <w:sz w:val="24"/>
          <w:szCs w:val="24"/>
          <w:lang w:val="en-US"/>
        </w:rPr>
        <w:t>TURNITIN CLASS ID:</w:t>
      </w:r>
      <w:r w:rsidRPr="00D416C6">
        <w:rPr>
          <w:rFonts w:ascii="Times New Roman" w:hAnsi="Times New Roman" w:cs="Times New Roman"/>
          <w:sz w:val="24"/>
          <w:szCs w:val="24"/>
          <w:lang w:val="en-US"/>
        </w:rPr>
        <w:t xml:space="preserve"> 32703025</w:t>
      </w:r>
      <w:bookmarkStart w:id="0" w:name="_GoBack"/>
      <w:bookmarkEnd w:id="0"/>
    </w:p>
    <w:p w:rsidR="00D416C6" w:rsidRPr="00D416C6" w:rsidRDefault="00D416C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416C6">
        <w:rPr>
          <w:rFonts w:ascii="Times New Roman" w:hAnsi="Times New Roman" w:cs="Times New Roman"/>
          <w:b/>
          <w:sz w:val="24"/>
          <w:szCs w:val="24"/>
          <w:lang w:val="en-US"/>
        </w:rPr>
        <w:t>Enrollment Key:</w:t>
      </w:r>
      <w:r w:rsidRPr="00D416C6">
        <w:rPr>
          <w:rFonts w:ascii="Times New Roman" w:hAnsi="Times New Roman" w:cs="Times New Roman"/>
          <w:sz w:val="24"/>
          <w:szCs w:val="24"/>
          <w:lang w:val="en-US"/>
        </w:rPr>
        <w:t xml:space="preserve"> Task</w:t>
      </w:r>
    </w:p>
    <w:p w:rsidR="00D416C6" w:rsidRDefault="00D416C6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A7DDF" w:rsidRDefault="003A7DDF" w:rsidP="003A7DDF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A7DDF" w:rsidRPr="003A7DDF" w:rsidRDefault="003A7DDF" w:rsidP="003A7DDF">
      <w:pPr>
        <w:pStyle w:val="ListeParagraf"/>
        <w:rPr>
          <w:rFonts w:ascii="Times New Roman" w:hAnsi="Times New Roman" w:cs="Times New Roman"/>
          <w:sz w:val="24"/>
          <w:szCs w:val="24"/>
          <w:lang w:val="en-GB"/>
        </w:rPr>
      </w:pPr>
    </w:p>
    <w:sectPr w:rsidR="003A7DDF" w:rsidRPr="003A7DD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245A4D"/>
    <w:multiLevelType w:val="hybridMultilevel"/>
    <w:tmpl w:val="304E9C40"/>
    <w:lvl w:ilvl="0" w:tplc="ACE2E0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E2MLewMDWwNDJU0lEKTi0uzszPAykwqwUAUzWjjSwAAAA="/>
  </w:docVars>
  <w:rsids>
    <w:rsidRoot w:val="009D65A5"/>
    <w:rsid w:val="00150C26"/>
    <w:rsid w:val="002344FE"/>
    <w:rsid w:val="0024077F"/>
    <w:rsid w:val="002775EB"/>
    <w:rsid w:val="002F5704"/>
    <w:rsid w:val="003A7DDF"/>
    <w:rsid w:val="003E483E"/>
    <w:rsid w:val="004F1619"/>
    <w:rsid w:val="005D5567"/>
    <w:rsid w:val="00795153"/>
    <w:rsid w:val="00923ACE"/>
    <w:rsid w:val="00930727"/>
    <w:rsid w:val="009D65A5"/>
    <w:rsid w:val="00A97BBE"/>
    <w:rsid w:val="00D416C6"/>
    <w:rsid w:val="00FA5FB3"/>
    <w:rsid w:val="00FD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D6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A7DD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D6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A7D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SEDEN</cp:lastModifiedBy>
  <cp:revision>2</cp:revision>
  <dcterms:created xsi:type="dcterms:W3CDTF">2021-12-06T09:19:00Z</dcterms:created>
  <dcterms:modified xsi:type="dcterms:W3CDTF">2021-12-06T09:19:00Z</dcterms:modified>
</cp:coreProperties>
</file>